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07CB" w:rsidRPr="00D04731" w:rsidRDefault="00D76BBA" w:rsidP="008B3CCC">
      <w:pPr>
        <w:spacing w:after="0"/>
        <w:jc w:val="center"/>
        <w:rPr>
          <w:b/>
          <w:sz w:val="24"/>
        </w:rPr>
      </w:pPr>
      <w:r>
        <w:rPr>
          <w:b/>
          <w:sz w:val="24"/>
        </w:rPr>
        <w:t>Técnicas</w:t>
      </w:r>
      <w:r w:rsidR="00592E41" w:rsidRPr="00D04731">
        <w:rPr>
          <w:b/>
          <w:sz w:val="24"/>
        </w:rPr>
        <w:t xml:space="preserve"> de programación</w:t>
      </w:r>
    </w:p>
    <w:p w:rsidR="00592E41" w:rsidRPr="00D04731" w:rsidRDefault="002C2E72" w:rsidP="008B3CCC">
      <w:pPr>
        <w:spacing w:after="0"/>
        <w:jc w:val="center"/>
        <w:rPr>
          <w:b/>
          <w:sz w:val="24"/>
        </w:rPr>
      </w:pPr>
      <w:r w:rsidRPr="00D04731">
        <w:rPr>
          <w:b/>
          <w:sz w:val="24"/>
        </w:rPr>
        <w:t xml:space="preserve">Ejercicios </w:t>
      </w:r>
      <w:r w:rsidR="00835E02" w:rsidRPr="00D04731">
        <w:rPr>
          <w:b/>
          <w:sz w:val="24"/>
        </w:rPr>
        <w:t>a</w:t>
      </w:r>
      <w:r w:rsidR="00441687" w:rsidRPr="00D04731">
        <w:rPr>
          <w:b/>
          <w:sz w:val="24"/>
        </w:rPr>
        <w:t>puntadores</w:t>
      </w:r>
    </w:p>
    <w:p w:rsidR="008B3CCC" w:rsidRPr="00D04731" w:rsidRDefault="008B3CCC" w:rsidP="00592E41">
      <w:pPr>
        <w:rPr>
          <w:b/>
          <w:sz w:val="28"/>
        </w:rPr>
      </w:pPr>
    </w:p>
    <w:p w:rsidR="00853B30" w:rsidRPr="00A43F49" w:rsidRDefault="00853B30" w:rsidP="00D04731">
      <w:pPr>
        <w:rPr>
          <w:b/>
        </w:rPr>
      </w:pPr>
      <w:r>
        <w:t>Implemente</w:t>
      </w:r>
      <w:r w:rsidRPr="005C4E7C">
        <w:t xml:space="preserve"> en el archivo </w:t>
      </w:r>
      <w:r w:rsidR="00224920">
        <w:t>Apuntadores</w:t>
      </w:r>
      <w:r>
        <w:t xml:space="preserve">.c las siguientes operaciones declaradas en </w:t>
      </w:r>
      <w:r w:rsidR="00192930">
        <w:t>Apuntadores</w:t>
      </w:r>
      <w:r>
        <w:t>.h</w:t>
      </w:r>
      <w:r w:rsidR="00224920">
        <w:t>. Pruebe estas operaciones llamándolas en Main.c</w:t>
      </w:r>
      <w:r w:rsidR="00A43F49">
        <w:t xml:space="preserve">. </w:t>
      </w:r>
    </w:p>
    <w:p w:rsidR="00A43F49" w:rsidRPr="00B275BE" w:rsidRDefault="00A43F49" w:rsidP="00A43F49">
      <w:pPr>
        <w:pStyle w:val="ListParagraph"/>
        <w:rPr>
          <w:b/>
        </w:rPr>
      </w:pPr>
      <w:r>
        <w:t>La descripción de lo que hace cada operación se encuentra en el .h</w:t>
      </w:r>
    </w:p>
    <w:p w:rsidR="005C4E7C" w:rsidRPr="005C4E7C" w:rsidRDefault="00A43F49" w:rsidP="00A43F49">
      <w:pPr>
        <w:pStyle w:val="ListParagraph"/>
        <w:numPr>
          <w:ilvl w:val="0"/>
          <w:numId w:val="5"/>
        </w:numPr>
        <w:spacing w:after="0"/>
      </w:pPr>
      <w:r w:rsidRPr="00A43F49">
        <w:t>elevarCuadrado</w:t>
      </w:r>
      <w:r w:rsidR="00853B30">
        <w:t xml:space="preserve">. </w:t>
      </w:r>
    </w:p>
    <w:p w:rsidR="00853B30" w:rsidRPr="005C4E7C" w:rsidRDefault="00A43F49" w:rsidP="00A43F49">
      <w:pPr>
        <w:pStyle w:val="ListParagraph"/>
        <w:numPr>
          <w:ilvl w:val="0"/>
          <w:numId w:val="5"/>
        </w:numPr>
        <w:spacing w:after="0"/>
      </w:pPr>
      <w:r w:rsidRPr="00A43F49">
        <w:t>sumarNumeros</w:t>
      </w:r>
      <w:r w:rsidR="001D237E">
        <w:t>.</w:t>
      </w:r>
    </w:p>
    <w:p w:rsidR="00A43F49" w:rsidRDefault="00A43F49" w:rsidP="00A43F49">
      <w:pPr>
        <w:pStyle w:val="ListParagraph"/>
        <w:numPr>
          <w:ilvl w:val="0"/>
          <w:numId w:val="5"/>
        </w:numPr>
        <w:spacing w:after="0"/>
      </w:pPr>
      <w:r w:rsidRPr="00A43F49">
        <w:t>sumarNumerosApuntadores</w:t>
      </w:r>
      <w:r w:rsidR="004707EA" w:rsidRPr="005C4E7C">
        <w:t xml:space="preserve">. </w:t>
      </w:r>
    </w:p>
    <w:p w:rsidR="00A43F49" w:rsidRDefault="00A43F49" w:rsidP="00A43F49">
      <w:pPr>
        <w:pStyle w:val="ListParagraph"/>
        <w:numPr>
          <w:ilvl w:val="0"/>
          <w:numId w:val="5"/>
        </w:numPr>
        <w:spacing w:after="0"/>
      </w:pPr>
      <w:r w:rsidRPr="00A43F49">
        <w:t>sumarNumerosMix</w:t>
      </w:r>
      <w:r w:rsidR="004707EA" w:rsidRPr="005C4E7C">
        <w:t xml:space="preserve">. </w:t>
      </w:r>
    </w:p>
    <w:p w:rsidR="00A43F49" w:rsidRPr="00A43F49" w:rsidRDefault="00A43F49" w:rsidP="00A43F49">
      <w:pPr>
        <w:pStyle w:val="ListParagraph"/>
        <w:numPr>
          <w:ilvl w:val="0"/>
          <w:numId w:val="5"/>
        </w:numPr>
        <w:spacing w:after="0"/>
      </w:pPr>
      <w:r w:rsidRPr="00A43F49">
        <w:t>intercambiar</w:t>
      </w:r>
    </w:p>
    <w:p w:rsidR="00A43F49" w:rsidRDefault="00A43F49" w:rsidP="0088708F">
      <w:pPr>
        <w:spacing w:after="0"/>
        <w:rPr>
          <w:b/>
        </w:rPr>
      </w:pPr>
    </w:p>
    <w:p w:rsidR="00A43F49" w:rsidRPr="00734345" w:rsidRDefault="00A43F49" w:rsidP="0075466A">
      <w:pPr>
        <w:spacing w:after="0"/>
        <w:ind w:left="720"/>
        <w:jc w:val="both"/>
      </w:pPr>
      <w:bookmarkStart w:id="0" w:name="_GoBack"/>
      <w:bookmarkEnd w:id="0"/>
    </w:p>
    <w:p w:rsidR="00733B6D" w:rsidRDefault="00733B6D" w:rsidP="00B372A8">
      <w:pPr>
        <w:pStyle w:val="ListParagraph"/>
      </w:pPr>
    </w:p>
    <w:sectPr w:rsidR="00733B6D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275C" w:rsidRDefault="0040275C" w:rsidP="009135D0">
      <w:pPr>
        <w:spacing w:after="0" w:line="240" w:lineRule="auto"/>
      </w:pPr>
      <w:r>
        <w:separator/>
      </w:r>
    </w:p>
  </w:endnote>
  <w:endnote w:type="continuationSeparator" w:id="0">
    <w:p w:rsidR="0040275C" w:rsidRDefault="0040275C" w:rsidP="009135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275C" w:rsidRDefault="0040275C" w:rsidP="009135D0">
      <w:pPr>
        <w:spacing w:after="0" w:line="240" w:lineRule="auto"/>
      </w:pPr>
      <w:r>
        <w:separator/>
      </w:r>
    </w:p>
  </w:footnote>
  <w:footnote w:type="continuationSeparator" w:id="0">
    <w:p w:rsidR="0040275C" w:rsidRDefault="0040275C" w:rsidP="009135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35D0" w:rsidRDefault="009135D0" w:rsidP="009135D0">
    <w:pPr>
      <w:pStyle w:val="Header"/>
    </w:pP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7E0249F3" wp14:editId="38DBD7E1">
          <wp:simplePos x="0" y="0"/>
          <wp:positionH relativeFrom="column">
            <wp:posOffset>-525145</wp:posOffset>
          </wp:positionH>
          <wp:positionV relativeFrom="paragraph">
            <wp:posOffset>-260350</wp:posOffset>
          </wp:positionV>
          <wp:extent cx="1503045" cy="482600"/>
          <wp:effectExtent l="19050" t="0" r="1905" b="0"/>
          <wp:wrapSquare wrapText="bothSides"/>
          <wp:docPr id="3" name="Imagen 1" descr="http://quantil.com.co/site/media/images/javeriana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2" descr="http://quantil.com.co/site/media/images/javeriana.gif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3045" cy="482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1824990</wp:posOffset>
              </wp:positionH>
              <wp:positionV relativeFrom="paragraph">
                <wp:posOffset>-287655</wp:posOffset>
              </wp:positionV>
              <wp:extent cx="4381500" cy="495300"/>
              <wp:effectExtent l="0" t="0" r="3810" b="1905"/>
              <wp:wrapNone/>
              <wp:docPr id="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81500" cy="4953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135D0" w:rsidRDefault="00D76BBA" w:rsidP="009135D0">
                          <w:pPr>
                            <w:spacing w:after="0"/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Técnicas de programación</w:t>
                          </w:r>
                        </w:p>
                        <w:p w:rsidR="009135D0" w:rsidRPr="00AE7138" w:rsidRDefault="009135D0" w:rsidP="009135D0">
                          <w:pPr>
                            <w:spacing w:after="0"/>
                            <w:jc w:val="right"/>
                            <w:rPr>
                              <w:sz w:val="24"/>
                            </w:rPr>
                          </w:pPr>
                          <w:r>
                            <w:rPr>
                              <w:sz w:val="24"/>
                            </w:rPr>
                            <w:t>Luisa Fernanda Rincón Pérez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143.7pt;margin-top:-22.65pt;width:345pt;height:3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" stroked="f">
              <v:textbox>
                <w:txbxContent>
                  <w:p w:rsidR="009135D0" w:rsidRDefault="00D76BBA" w:rsidP="009135D0">
                    <w:pPr>
                      <w:spacing w:after="0"/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Técnicas de programación</w:t>
                    </w:r>
                  </w:p>
                  <w:p w:rsidR="009135D0" w:rsidRPr="00AE7138" w:rsidRDefault="009135D0" w:rsidP="009135D0">
                    <w:pPr>
                      <w:spacing w:after="0"/>
                      <w:jc w:val="righ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Luisa Fernanda Rincón Pérez</w:t>
                    </w:r>
                  </w:p>
                </w:txbxContent>
              </v:textbox>
            </v:shape>
          </w:pict>
        </mc:Fallback>
      </mc:AlternateContent>
    </w:r>
  </w:p>
  <w:p w:rsidR="009135D0" w:rsidRDefault="009135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0224E"/>
    <w:multiLevelType w:val="hybridMultilevel"/>
    <w:tmpl w:val="7F94E13E"/>
    <w:lvl w:ilvl="0" w:tplc="B6A2F7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4C40C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822A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40D4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5643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1C32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CA11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FEFE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621F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6016BF6"/>
    <w:multiLevelType w:val="hybridMultilevel"/>
    <w:tmpl w:val="F0384860"/>
    <w:lvl w:ilvl="0" w:tplc="2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243D657C"/>
    <w:multiLevelType w:val="hybridMultilevel"/>
    <w:tmpl w:val="9710D2EE"/>
    <w:lvl w:ilvl="0" w:tplc="43CEA02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4A042D"/>
    <w:multiLevelType w:val="hybridMultilevel"/>
    <w:tmpl w:val="C8667454"/>
    <w:lvl w:ilvl="0" w:tplc="240A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93449E"/>
    <w:multiLevelType w:val="hybridMultilevel"/>
    <w:tmpl w:val="8CCC06AA"/>
    <w:lvl w:ilvl="0" w:tplc="1B3C154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xM7M0MrA0NbIwtDRU0lEKTi0uzszPAykwrAUA7luYhCwAAAA="/>
  </w:docVars>
  <w:rsids>
    <w:rsidRoot w:val="00592E41"/>
    <w:rsid w:val="0002454C"/>
    <w:rsid w:val="000A294F"/>
    <w:rsid w:val="000D065D"/>
    <w:rsid w:val="000D6BE3"/>
    <w:rsid w:val="000F1704"/>
    <w:rsid w:val="0012537B"/>
    <w:rsid w:val="00192930"/>
    <w:rsid w:val="001D237E"/>
    <w:rsid w:val="001D7800"/>
    <w:rsid w:val="00214C4C"/>
    <w:rsid w:val="00224920"/>
    <w:rsid w:val="00297A36"/>
    <w:rsid w:val="002C2E72"/>
    <w:rsid w:val="002E6577"/>
    <w:rsid w:val="00327BE0"/>
    <w:rsid w:val="003A1C5F"/>
    <w:rsid w:val="0040275C"/>
    <w:rsid w:val="00441687"/>
    <w:rsid w:val="00451266"/>
    <w:rsid w:val="004707EA"/>
    <w:rsid w:val="00592E41"/>
    <w:rsid w:val="005C4E7C"/>
    <w:rsid w:val="00623195"/>
    <w:rsid w:val="0066661D"/>
    <w:rsid w:val="006B5570"/>
    <w:rsid w:val="00733B6D"/>
    <w:rsid w:val="00734345"/>
    <w:rsid w:val="0075466A"/>
    <w:rsid w:val="007C7F2A"/>
    <w:rsid w:val="007D14FB"/>
    <w:rsid w:val="00835E02"/>
    <w:rsid w:val="00850455"/>
    <w:rsid w:val="008537F4"/>
    <w:rsid w:val="00853B30"/>
    <w:rsid w:val="0088708F"/>
    <w:rsid w:val="008924E9"/>
    <w:rsid w:val="008B3CCC"/>
    <w:rsid w:val="008C1D44"/>
    <w:rsid w:val="008E2E80"/>
    <w:rsid w:val="009135D0"/>
    <w:rsid w:val="009170EF"/>
    <w:rsid w:val="009E7777"/>
    <w:rsid w:val="00A43F49"/>
    <w:rsid w:val="00A52F2E"/>
    <w:rsid w:val="00A63C8D"/>
    <w:rsid w:val="00B275BE"/>
    <w:rsid w:val="00B372A8"/>
    <w:rsid w:val="00B77908"/>
    <w:rsid w:val="00C254DD"/>
    <w:rsid w:val="00CA1068"/>
    <w:rsid w:val="00CC1A84"/>
    <w:rsid w:val="00D04731"/>
    <w:rsid w:val="00D76BBA"/>
    <w:rsid w:val="00D91F8A"/>
    <w:rsid w:val="00DC3175"/>
    <w:rsid w:val="00DE07CB"/>
    <w:rsid w:val="00DE4764"/>
    <w:rsid w:val="00E50719"/>
    <w:rsid w:val="00E50E54"/>
    <w:rsid w:val="00E53336"/>
    <w:rsid w:val="00E8771D"/>
    <w:rsid w:val="00E87F14"/>
    <w:rsid w:val="00F13E96"/>
    <w:rsid w:val="00F639D1"/>
    <w:rsid w:val="00FB434E"/>
    <w:rsid w:val="00FC2CFD"/>
    <w:rsid w:val="00FC3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A8D00A"/>
  <w15:docId w15:val="{87E3B6C2-63F9-41ED-B7A1-68A1EB836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2E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72A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231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paragraph" w:styleId="Header">
    <w:name w:val="header"/>
    <w:basedOn w:val="Normal"/>
    <w:link w:val="HeaderChar"/>
    <w:uiPriority w:val="99"/>
    <w:unhideWhenUsed/>
    <w:rsid w:val="009135D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5D0"/>
  </w:style>
  <w:style w:type="paragraph" w:styleId="Footer">
    <w:name w:val="footer"/>
    <w:basedOn w:val="Normal"/>
    <w:link w:val="FooterChar"/>
    <w:uiPriority w:val="99"/>
    <w:unhideWhenUsed/>
    <w:rsid w:val="009135D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5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69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29082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92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49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291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1830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075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43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</Pages>
  <Words>54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a Fernanda Rincon Perez</dc:creator>
  <cp:lastModifiedBy>Luisa Fernanda Rincon Perez</cp:lastModifiedBy>
  <cp:revision>19</cp:revision>
  <cp:lastPrinted>2015-08-31T04:00:00Z</cp:lastPrinted>
  <dcterms:created xsi:type="dcterms:W3CDTF">2015-02-09T03:21:00Z</dcterms:created>
  <dcterms:modified xsi:type="dcterms:W3CDTF">2020-02-17T18:59:00Z</dcterms:modified>
</cp:coreProperties>
</file>